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E3C955" w14:textId="77777777" w:rsidR="005C4B0C" w:rsidRDefault="00824731">
      <w:pPr>
        <w:pStyle w:val="Name"/>
      </w:pPr>
      <w:r>
        <w:t>Peizhi YaN</w:t>
      </w:r>
    </w:p>
    <w:p w14:paraId="38AF9460" w14:textId="77777777" w:rsidR="005C4B0C" w:rsidRDefault="00824731" w:rsidP="00CB71F6">
      <w:pPr>
        <w:pStyle w:val="ContactInfo"/>
        <w:pBdr>
          <w:bottom w:val="single" w:sz="4" w:space="1" w:color="auto"/>
        </w:pBdr>
      </w:pPr>
      <w:r>
        <w:t xml:space="preserve">Homepage: </w:t>
      </w:r>
      <w:hyperlink r:id="rId7" w:history="1">
        <w:r w:rsidRPr="00824731">
          <w:rPr>
            <w:rStyle w:val="Hyperlink"/>
          </w:rPr>
          <w:t>PeizhiYan.github.io</w:t>
        </w:r>
      </w:hyperlink>
      <w:r>
        <w:t xml:space="preserve">      Email: </w:t>
      </w:r>
      <w:hyperlink r:id="rId8" w:history="1">
        <w:r w:rsidRPr="00191B9A">
          <w:rPr>
            <w:rStyle w:val="Hyperlink"/>
          </w:rPr>
          <w:t>pyan@lakeheadu.ca</w:t>
        </w:r>
      </w:hyperlink>
      <w:r>
        <w:t xml:space="preserve">     Phone: +1 (705) 943 0919</w:t>
      </w:r>
    </w:p>
    <w:p w14:paraId="42DC0BA7" w14:textId="77777777" w:rsidR="005C4B0C" w:rsidRDefault="00065C05">
      <w:pPr>
        <w:pStyle w:val="Heading1"/>
      </w:pPr>
      <w:sdt>
        <w:sdtPr>
          <w:id w:val="-1150367223"/>
          <w:placeholder>
            <w:docPart w:val="808127DB3E168A44A200A3E74398B792"/>
          </w:placeholder>
          <w:temporary/>
          <w:showingPlcHdr/>
          <w15:appearance w15:val="hidden"/>
        </w:sdtPr>
        <w:sdtEndPr/>
        <w:sdtContent>
          <w:r w:rsidR="000B2385">
            <w:t>Education</w:t>
          </w:r>
        </w:sdtContent>
      </w:sdt>
    </w:p>
    <w:p w14:paraId="2EBBA19C" w14:textId="35BF32C1" w:rsidR="003B1DEE" w:rsidRDefault="003B1DEE" w:rsidP="000F4649">
      <w:pPr>
        <w:pStyle w:val="p1"/>
        <w:numPr>
          <w:ilvl w:val="0"/>
          <w:numId w:val="11"/>
        </w:numPr>
        <w:spacing w:line="276" w:lineRule="auto"/>
        <w:rPr>
          <w:sz w:val="18"/>
        </w:rPr>
      </w:pPr>
      <w:r w:rsidRPr="003B1DEE">
        <w:rPr>
          <w:b/>
          <w:bCs/>
          <w:sz w:val="18"/>
        </w:rPr>
        <w:t>Queen’s University</w:t>
      </w:r>
      <w:r>
        <w:rPr>
          <w:sz w:val="18"/>
        </w:rPr>
        <w:t xml:space="preserve"> (</w:t>
      </w:r>
      <w:r w:rsidRPr="003B1DEE">
        <w:rPr>
          <w:color w:val="FF0000"/>
          <w:sz w:val="18"/>
        </w:rPr>
        <w:t>start</w:t>
      </w:r>
      <w:r>
        <w:rPr>
          <w:color w:val="FF0000"/>
          <w:sz w:val="18"/>
        </w:rPr>
        <w:t>ing</w:t>
      </w:r>
      <w:r w:rsidRPr="003B1DEE">
        <w:rPr>
          <w:color w:val="FF0000"/>
          <w:sz w:val="18"/>
        </w:rPr>
        <w:t xml:space="preserve"> </w:t>
      </w:r>
      <w:r>
        <w:rPr>
          <w:color w:val="FF0000"/>
          <w:sz w:val="18"/>
        </w:rPr>
        <w:t>f</w:t>
      </w:r>
      <w:r w:rsidRPr="003B1DEE">
        <w:rPr>
          <w:color w:val="FF0000"/>
          <w:sz w:val="18"/>
        </w:rPr>
        <w:t>all 2020</w:t>
      </w:r>
      <w:r>
        <w:rPr>
          <w:sz w:val="18"/>
        </w:rPr>
        <w:t>)</w:t>
      </w:r>
    </w:p>
    <w:p w14:paraId="38B4A333" w14:textId="50D97F65" w:rsidR="003B1DEE" w:rsidRPr="003B1DEE" w:rsidRDefault="003B1DEE" w:rsidP="003B1DEE">
      <w:pPr>
        <w:pStyle w:val="p1"/>
        <w:spacing w:line="276" w:lineRule="auto"/>
        <w:ind w:left="720"/>
        <w:rPr>
          <w:i/>
          <w:iCs/>
          <w:sz w:val="18"/>
        </w:rPr>
      </w:pPr>
      <w:r>
        <w:rPr>
          <w:sz w:val="18"/>
        </w:rPr>
        <w:t xml:space="preserve">Kingston, Ontario, Canada </w:t>
      </w:r>
      <w:r w:rsidRPr="00583899">
        <w:rPr>
          <w:sz w:val="18"/>
        </w:rPr>
        <w:t>—</w:t>
      </w:r>
      <w:r>
        <w:rPr>
          <w:sz w:val="18"/>
        </w:rPr>
        <w:t xml:space="preserve"> </w:t>
      </w:r>
      <w:r w:rsidRPr="00A93BE4">
        <w:rPr>
          <w:b/>
          <w:bCs/>
          <w:i/>
          <w:iCs/>
          <w:sz w:val="18"/>
        </w:rPr>
        <w:t>Ph.D.</w:t>
      </w:r>
      <w:r w:rsidRPr="003B1DEE">
        <w:rPr>
          <w:i/>
          <w:iCs/>
          <w:sz w:val="18"/>
        </w:rPr>
        <w:t xml:space="preserve"> Student</w:t>
      </w:r>
    </w:p>
    <w:p w14:paraId="0EB7EB46" w14:textId="2957F76C" w:rsidR="000F4649" w:rsidRDefault="000F4649" w:rsidP="000F4649">
      <w:pPr>
        <w:pStyle w:val="p1"/>
        <w:numPr>
          <w:ilvl w:val="0"/>
          <w:numId w:val="11"/>
        </w:numPr>
        <w:spacing w:line="276" w:lineRule="auto"/>
        <w:rPr>
          <w:sz w:val="18"/>
        </w:rPr>
      </w:pPr>
      <w:r w:rsidRPr="00583899">
        <w:rPr>
          <w:b/>
          <w:sz w:val="18"/>
        </w:rPr>
        <w:t>Lakehead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9E3E8A">
        <w:rPr>
          <w:color w:val="FF0000"/>
          <w:sz w:val="18"/>
        </w:rPr>
        <w:t>2018-</w:t>
      </w:r>
      <w:proofErr w:type="gramStart"/>
      <w:r w:rsidRPr="009E3E8A">
        <w:rPr>
          <w:color w:val="FF0000"/>
          <w:sz w:val="18"/>
        </w:rPr>
        <w:t>present</w:t>
      </w:r>
      <w:r w:rsidRPr="009E3E8A">
        <w:rPr>
          <w:sz w:val="18"/>
        </w:rPr>
        <w:t>)</w:t>
      </w:r>
      <w:r>
        <w:rPr>
          <w:sz w:val="18"/>
        </w:rPr>
        <w:t xml:space="preserve">   </w:t>
      </w:r>
      <w:proofErr w:type="gramEnd"/>
      <w:r>
        <w:rPr>
          <w:sz w:val="18"/>
        </w:rPr>
        <w:t xml:space="preserve">   GPA: 4.0 / 4.0 (98%)</w:t>
      </w:r>
    </w:p>
    <w:p w14:paraId="40C99B98" w14:textId="22DC096A" w:rsidR="000F4649" w:rsidRDefault="000F4649" w:rsidP="000F4649">
      <w:pPr>
        <w:pStyle w:val="p1"/>
        <w:spacing w:line="276" w:lineRule="auto"/>
        <w:ind w:left="720"/>
        <w:rPr>
          <w:i/>
          <w:sz w:val="18"/>
        </w:rPr>
      </w:pPr>
      <w:r w:rsidRPr="00583899">
        <w:rPr>
          <w:sz w:val="18"/>
        </w:rPr>
        <w:t xml:space="preserve">Thunder Bay, Ontario, Canada — </w:t>
      </w:r>
      <w:r w:rsidRPr="00A93BE4">
        <w:rPr>
          <w:b/>
          <w:bCs/>
          <w:i/>
          <w:sz w:val="18"/>
        </w:rPr>
        <w:t>Master</w:t>
      </w:r>
      <w:r w:rsidRPr="00583899">
        <w:rPr>
          <w:i/>
          <w:sz w:val="18"/>
        </w:rPr>
        <w:t xml:space="preserve"> </w:t>
      </w:r>
      <w:r w:rsidR="00C979DC">
        <w:rPr>
          <w:i/>
          <w:sz w:val="18"/>
        </w:rPr>
        <w:t>Student</w:t>
      </w:r>
      <w:r w:rsidRPr="00583899">
        <w:rPr>
          <w:i/>
          <w:sz w:val="18"/>
        </w:rPr>
        <w:t xml:space="preserve"> in Computer</w:t>
      </w:r>
      <w:r>
        <w:rPr>
          <w:i/>
          <w:sz w:val="18"/>
        </w:rPr>
        <w:t xml:space="preserve"> Science</w:t>
      </w:r>
    </w:p>
    <w:p w14:paraId="1162F4C8" w14:textId="77777777" w:rsidR="000F4649" w:rsidRDefault="000F4649" w:rsidP="000F4649">
      <w:pPr>
        <w:pStyle w:val="p1"/>
        <w:spacing w:line="276" w:lineRule="auto"/>
        <w:ind w:left="720"/>
        <w:rPr>
          <w:sz w:val="18"/>
        </w:rPr>
      </w:pPr>
      <w:r>
        <w:rPr>
          <w:sz w:val="18"/>
        </w:rPr>
        <w:t xml:space="preserve">Supervisor: Dr. </w:t>
      </w:r>
      <w:proofErr w:type="spellStart"/>
      <w:r>
        <w:rPr>
          <w:sz w:val="18"/>
        </w:rPr>
        <w:t>Salimur</w:t>
      </w:r>
      <w:proofErr w:type="spellEnd"/>
      <w:r>
        <w:rPr>
          <w:sz w:val="18"/>
        </w:rPr>
        <w:t xml:space="preserve"> Choudhury</w:t>
      </w:r>
    </w:p>
    <w:p w14:paraId="1C5558FA" w14:textId="77777777" w:rsidR="000F4649" w:rsidRPr="00583899" w:rsidRDefault="000F4649" w:rsidP="000F4649">
      <w:pPr>
        <w:pStyle w:val="p1"/>
        <w:spacing w:line="276" w:lineRule="auto"/>
        <w:ind w:left="720"/>
        <w:rPr>
          <w:sz w:val="18"/>
        </w:rPr>
      </w:pPr>
      <w:r>
        <w:rPr>
          <w:sz w:val="18"/>
        </w:rPr>
        <w:t>Co-supervisor: Dr. Shan Du</w:t>
      </w:r>
    </w:p>
    <w:p w14:paraId="11432AC4" w14:textId="77777777" w:rsidR="000F4649" w:rsidRPr="00845F8F" w:rsidRDefault="000F4649" w:rsidP="000F4649">
      <w:pPr>
        <w:pStyle w:val="p1"/>
        <w:numPr>
          <w:ilvl w:val="0"/>
          <w:numId w:val="11"/>
        </w:numPr>
        <w:spacing w:line="276" w:lineRule="auto"/>
        <w:rPr>
          <w:i/>
          <w:iCs/>
          <w:sz w:val="18"/>
        </w:rPr>
      </w:pPr>
      <w:r w:rsidRPr="00583899">
        <w:rPr>
          <w:b/>
          <w:sz w:val="18"/>
        </w:rPr>
        <w:t>Algoma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583899">
        <w:rPr>
          <w:sz w:val="18"/>
        </w:rPr>
        <w:t>2016-2018</w:t>
      </w:r>
      <w:r w:rsidRPr="009E3E8A">
        <w:rPr>
          <w:sz w:val="18"/>
        </w:rPr>
        <w:t>)</w:t>
      </w:r>
      <w:r>
        <w:rPr>
          <w:sz w:val="18"/>
        </w:rPr>
        <w:t xml:space="preserve">             GPA: 4.0 / 4.0 (96%)</w:t>
      </w:r>
    </w:p>
    <w:p w14:paraId="58CC60AB" w14:textId="0D98E077" w:rsidR="000F4649" w:rsidRDefault="000F4649" w:rsidP="000F4649">
      <w:pPr>
        <w:pStyle w:val="p1"/>
        <w:spacing w:line="276" w:lineRule="auto"/>
        <w:ind w:left="720"/>
        <w:rPr>
          <w:sz w:val="18"/>
        </w:rPr>
      </w:pPr>
      <w:r w:rsidRPr="00583899">
        <w:rPr>
          <w:sz w:val="18"/>
        </w:rPr>
        <w:t xml:space="preserve">Sault Ste. Marie, Ontario, Canada — </w:t>
      </w:r>
      <w:r w:rsidR="009E3388" w:rsidRPr="00A93BE4">
        <w:rPr>
          <w:b/>
          <w:bCs/>
          <w:i/>
          <w:sz w:val="18"/>
        </w:rPr>
        <w:t>B.Sc.</w:t>
      </w:r>
      <w:r w:rsidRPr="00583899">
        <w:rPr>
          <w:i/>
          <w:sz w:val="18"/>
        </w:rPr>
        <w:t xml:space="preserve"> in Computer Science (</w:t>
      </w:r>
      <w:r w:rsidR="009623C4">
        <w:rPr>
          <w:i/>
          <w:sz w:val="18"/>
        </w:rPr>
        <w:t>Honors</w:t>
      </w:r>
      <w:r w:rsidRPr="00583899">
        <w:rPr>
          <w:i/>
          <w:sz w:val="18"/>
        </w:rPr>
        <w:t>, Cum Laude)</w:t>
      </w:r>
    </w:p>
    <w:p w14:paraId="33A55431" w14:textId="7306F9EB" w:rsidR="000F4649" w:rsidRPr="008F20B6" w:rsidRDefault="000F4649" w:rsidP="000F4649">
      <w:pPr>
        <w:pStyle w:val="p1"/>
        <w:spacing w:line="276" w:lineRule="auto"/>
        <w:ind w:left="720"/>
        <w:rPr>
          <w:iCs/>
          <w:sz w:val="18"/>
        </w:rPr>
      </w:pPr>
      <w:r w:rsidRPr="008F20B6">
        <w:rPr>
          <w:iCs/>
          <w:sz w:val="18"/>
        </w:rPr>
        <w:t>Thesis supervisor</w:t>
      </w:r>
      <w:r w:rsidR="0021091D">
        <w:rPr>
          <w:iCs/>
          <w:sz w:val="18"/>
        </w:rPr>
        <w:t>s</w:t>
      </w:r>
      <w:r w:rsidRPr="008F20B6">
        <w:rPr>
          <w:iCs/>
          <w:sz w:val="18"/>
        </w:rPr>
        <w:t>: Dr. Yi Feng</w:t>
      </w:r>
      <w:r>
        <w:rPr>
          <w:iCs/>
          <w:sz w:val="18"/>
        </w:rPr>
        <w:t>, Dr. George Townsend</w:t>
      </w:r>
    </w:p>
    <w:p w14:paraId="689BADFF" w14:textId="4E31E17E" w:rsidR="005C4B0C" w:rsidRPr="000F4649" w:rsidRDefault="000F4649" w:rsidP="000F4649">
      <w:pPr>
        <w:pStyle w:val="p1"/>
        <w:numPr>
          <w:ilvl w:val="0"/>
          <w:numId w:val="11"/>
        </w:numPr>
        <w:spacing w:line="276" w:lineRule="auto"/>
        <w:rPr>
          <w:i/>
          <w:sz w:val="18"/>
        </w:rPr>
      </w:pPr>
      <w:r w:rsidRPr="00583899">
        <w:rPr>
          <w:b/>
          <w:sz w:val="18"/>
        </w:rPr>
        <w:t>University of Jinan</w:t>
      </w:r>
      <w:r>
        <w:rPr>
          <w:b/>
          <w:sz w:val="18"/>
        </w:rPr>
        <w:t xml:space="preserve"> </w:t>
      </w:r>
      <w:r w:rsidRPr="009E3E8A">
        <w:rPr>
          <w:sz w:val="18"/>
        </w:rPr>
        <w:t>(2014-2019)</w:t>
      </w:r>
      <w:r w:rsidRPr="00583899">
        <w:rPr>
          <w:sz w:val="18"/>
        </w:rPr>
        <w:t>, Jinan, Shandong, China —</w:t>
      </w:r>
      <w:r w:rsidR="00A93BE4">
        <w:rPr>
          <w:sz w:val="18"/>
        </w:rPr>
        <w:t xml:space="preserve"> </w:t>
      </w:r>
      <w:r w:rsidR="009E3388" w:rsidRPr="00A93BE4">
        <w:rPr>
          <w:b/>
          <w:bCs/>
          <w:i/>
          <w:sz w:val="18"/>
        </w:rPr>
        <w:t>B.Eng.</w:t>
      </w:r>
      <w:r w:rsidR="009E3388">
        <w:rPr>
          <w:i/>
          <w:sz w:val="18"/>
        </w:rPr>
        <w:t xml:space="preserve"> </w:t>
      </w:r>
      <w:r w:rsidRPr="00583899">
        <w:rPr>
          <w:i/>
          <w:sz w:val="18"/>
        </w:rPr>
        <w:t>in Computer Science</w:t>
      </w:r>
    </w:p>
    <w:p w14:paraId="376EF371" w14:textId="77777777" w:rsidR="005C4B0C" w:rsidRDefault="000F4649">
      <w:pPr>
        <w:pStyle w:val="Heading1"/>
      </w:pPr>
      <w:r>
        <w:t xml:space="preserve">Teaching </w:t>
      </w:r>
      <w:sdt>
        <w:sdtPr>
          <w:id w:val="617349259"/>
          <w:placeholder>
            <w:docPart w:val="B60C375712041141BDA0D64885D73C63"/>
          </w:placeholder>
          <w:temporary/>
          <w:showingPlcHdr/>
          <w15:appearance w15:val="hidden"/>
        </w:sdtPr>
        <w:sdtEndPr/>
        <w:sdtContent>
          <w:r w:rsidR="000B2385">
            <w:t>Experience</w:t>
          </w:r>
        </w:sdtContent>
      </w:sdt>
    </w:p>
    <w:p w14:paraId="367E0DCB" w14:textId="77777777" w:rsidR="000F4649" w:rsidRPr="00D92882" w:rsidRDefault="000F4649" w:rsidP="000F4649">
      <w:pPr>
        <w:pStyle w:val="ListParagraph"/>
        <w:ind w:left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bookmarkStart w:id="0" w:name="COMP-3413-FA"/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Lakehead University</w:t>
      </w:r>
    </w:p>
    <w:p w14:paraId="1B12F330" w14:textId="3E1FFDEC" w:rsidR="00D650C4" w:rsidRPr="00D650C4" w:rsidRDefault="00D650C4" w:rsidP="00D650C4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Deep Learning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 xml:space="preserve"> (20</w:t>
      </w:r>
      <w:r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20 Winter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 xml:space="preserve">),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graduate-level course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83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students</w:t>
      </w:r>
    </w:p>
    <w:p w14:paraId="1CE3F320" w14:textId="10BC18E0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Computer Vision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 xml:space="preserve"> (2019 Fall),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raduate-level course, 70 students</w:t>
      </w:r>
    </w:p>
    <w:p w14:paraId="6FF2C5F3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Deep Learning 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(2019 Spring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graduate-level course, 59 students</w:t>
      </w:r>
    </w:p>
    <w:p w14:paraId="4FA0E560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Optimization Method 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(2019 Spring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graduate-level course, 19 students</w:t>
      </w:r>
    </w:p>
    <w:p w14:paraId="6A8C7581" w14:textId="0130CDD3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:</w:t>
      </w:r>
      <w:r w:rsidRPr="00D92882">
        <w:rPr>
          <w:color w:val="000000" w:themeColor="text1"/>
        </w:rPr>
        <w:t xml:space="preserve"> </w:t>
      </w:r>
      <w:hyperlink r:id="rId9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Assembly</w:t>
        </w:r>
      </w:hyperlink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Language 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(2019 Winter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undergraduate-level course, 38 students </w:t>
      </w:r>
    </w:p>
    <w:p w14:paraId="2984C9B4" w14:textId="4854C62F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</w:t>
      </w:r>
      <w:r w:rsidRPr="00D92882">
        <w:rPr>
          <w:color w:val="000000" w:themeColor="text1"/>
        </w:rPr>
        <w:t xml:space="preserve">: </w:t>
      </w:r>
      <w:hyperlink r:id="rId10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Data Base Management Systems</w:t>
        </w:r>
      </w:hyperlink>
      <w:bookmarkEnd w:id="0"/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(2018 Fall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undergraduate-level course, 25 students</w:t>
      </w:r>
    </w:p>
    <w:p w14:paraId="663AD12F" w14:textId="77777777" w:rsidR="000F4649" w:rsidRDefault="000F4649" w:rsidP="000F4649">
      <w:pPr>
        <w:pStyle w:val="Heading1"/>
      </w:pPr>
      <w:r>
        <w:t xml:space="preserve">Academic </w:t>
      </w:r>
      <w:sdt>
        <w:sdtPr>
          <w:id w:val="-164550197"/>
          <w:placeholder>
            <w:docPart w:val="84AA95AC0F091C4295E6E01A9A5FE38B"/>
          </w:placeholder>
          <w:temporary/>
          <w:showingPlcHdr/>
          <w15:appearance w15:val="hidden"/>
        </w:sdtPr>
        <w:sdtEndPr/>
        <w:sdtContent>
          <w:r>
            <w:t>Experience</w:t>
          </w:r>
        </w:sdtContent>
      </w:sdt>
    </w:p>
    <w:p w14:paraId="7977ED42" w14:textId="520E90CB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eview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IEEE Transactions on Circuits and Systems for Video Technology.</w:t>
      </w:r>
    </w:p>
    <w:p w14:paraId="08D6007B" w14:textId="58D82CE7" w:rsidR="000F4649" w:rsidRPr="00D92882" w:rsidRDefault="000F4649" w:rsidP="00D92882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Graduate </w:t>
      </w:r>
      <w:r w:rsidR="0021091D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Lakehead University (</w:t>
      </w:r>
      <w:r w:rsidRPr="00D92882">
        <w:rPr>
          <w:rFonts w:ascii="Helvetica" w:hAnsi="Helvetica" w:cs="Times New Roman"/>
          <w:color w:val="FF0000"/>
          <w:sz w:val="18"/>
          <w:szCs w:val="15"/>
          <w:lang w:eastAsia="zh-CN"/>
        </w:rPr>
        <w:t>2018-prese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14DD19C5" w14:textId="34CA30D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esearch </w:t>
      </w:r>
      <w:r w:rsidR="0021091D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ssistant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on artificial neural networks) at Brain Computer Interface lab, Algoma University, Canada (2017-2018)</w:t>
      </w:r>
    </w:p>
    <w:p w14:paraId="01325F0E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Vice-minist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Software Development Sector of Turing Computer Association, University of Jinan, China (2015-2016)</w:t>
      </w:r>
    </w:p>
    <w:p w14:paraId="04755051" w14:textId="77777777" w:rsidR="000F4649" w:rsidRDefault="000F4649" w:rsidP="000F4649">
      <w:pPr>
        <w:pStyle w:val="Heading1"/>
      </w:pPr>
      <w:r>
        <w:t>Publications</w:t>
      </w:r>
    </w:p>
    <w:p w14:paraId="2396D7B2" w14:textId="77777777" w:rsidR="000F4649" w:rsidRPr="00D92882" w:rsidRDefault="000F4649" w:rsidP="000F4649">
      <w:pPr>
        <w:pStyle w:val="ListParagraph"/>
        <w:ind w:left="0" w:firstLine="0"/>
        <w:jc w:val="center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Published</w:t>
      </w:r>
    </w:p>
    <w:p w14:paraId="6CDD8356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Choudhury, S., &amp; Wei, R. (2019, May). A Distributed Graph-Based Dense RFID Readers Arrangement Algorithm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19-2019 IEEE International Conference on Communications (ICC)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1-6). IEEE.</w:t>
      </w:r>
    </w:p>
    <w:p w14:paraId="09047996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8"/>
          <w:lang w:eastAsia="zh-CN"/>
        </w:rPr>
        <w:t>Yan,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Feng, Y. (2018). Using Convolution and Deep Learning in Gomoku Game Artificial Intelligence.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Modern Physics Letters A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28(03), 1850011.</w:t>
      </w:r>
    </w:p>
    <w:p w14:paraId="0BB92A9D" w14:textId="1C79A9FD" w:rsidR="000F4649" w:rsidRPr="00271DB7" w:rsidRDefault="000F4649" w:rsidP="000F4649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&amp; Feng, Y. (2018, December). A Hybrid Gomoku Deep Learning Artificial Intelligence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Proceedings of the 2018 Artificial Intelligence and Cloud Computing Conference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48-52). ACM.</w:t>
      </w:r>
    </w:p>
    <w:p w14:paraId="00AA4736" w14:textId="77777777" w:rsidR="007800B3" w:rsidRDefault="007800B3" w:rsidP="00271DB7">
      <w:pPr>
        <w:pStyle w:val="ListParagraph"/>
        <w:ind w:left="0" w:firstLine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</w:p>
    <w:p w14:paraId="2601E491" w14:textId="5199499F" w:rsidR="00271DB7" w:rsidRPr="00271DB7" w:rsidRDefault="00271DB7" w:rsidP="00271DB7">
      <w:pPr>
        <w:pStyle w:val="ListParagraph"/>
        <w:ind w:left="0" w:firstLine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Accepted</w:t>
      </w:r>
    </w:p>
    <w:p w14:paraId="198D9E23" w14:textId="20157A71" w:rsidR="0021091D" w:rsidRPr="0021091D" w:rsidRDefault="0021091D" w:rsidP="0021091D">
      <w:pPr>
        <w:pStyle w:val="ListParagraph"/>
        <w:numPr>
          <w:ilvl w:val="0"/>
          <w:numId w:val="13"/>
        </w:numPr>
        <w:spacing w:after="0" w:line="240" w:lineRule="auto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7800B3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7800B3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&amp; Choudhury, S., Optimizing Mobile Edge Computing Multi-Level Task Offloading via Deep</w:t>
      </w:r>
      <w:r w:rsidRPr="007800B3"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Reinforcement Learning</w:t>
      </w:r>
      <w:r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.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-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IEEE International Conference on Communications (ICC)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</w:t>
      </w:r>
      <w:r w:rsidRPr="0021091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</w:p>
    <w:p w14:paraId="148D5E26" w14:textId="663FD36B" w:rsidR="00F33CEF" w:rsidRDefault="00F33CEF" w:rsidP="00F33CEF">
      <w:pPr>
        <w:pStyle w:val="ListParagraph"/>
        <w:numPr>
          <w:ilvl w:val="0"/>
          <w:numId w:val="13"/>
        </w:numPr>
        <w:spacing w:after="160" w:line="300" w:lineRule="auto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lastRenderedPageBreak/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Choudhury S., &amp; Wei R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(2020).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A Machine Learning Auxiliary Approach for the Distributed Dense RFID Readers Arrangement Algorithm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 IEEE Access on Intelligent and Cognitive Techniques for Internet of Things.</w:t>
      </w:r>
    </w:p>
    <w:p w14:paraId="399E9879" w14:textId="07A017BE" w:rsidR="000E6D4F" w:rsidRPr="000E6D4F" w:rsidRDefault="000E6D4F" w:rsidP="000E6D4F">
      <w:pPr>
        <w:pStyle w:val="ListParagraph"/>
        <w:numPr>
          <w:ilvl w:val="0"/>
          <w:numId w:val="13"/>
        </w:numPr>
        <w:spacing w:after="0" w:line="240" w:lineRule="auto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Emu M., </w:t>
      </w:r>
      <w:r w:rsidRPr="000E6D4F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 P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., Choudhury S., (2020). </w:t>
      </w:r>
      <w:r w:rsidRPr="000E6D4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Latency Aware VNF Deployment at Edge Devices for IoT Services: An Artificial Neural Network Based Approach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.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-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IEEE International Conference on Communications (ICC)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Workshop on Convergent IoT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</w:t>
      </w:r>
      <w:r w:rsidRPr="0021091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</w:p>
    <w:p w14:paraId="3040CFD5" w14:textId="15DCADA1" w:rsidR="007800B3" w:rsidRDefault="007800B3" w:rsidP="00F33CEF">
      <w:pPr>
        <w:pStyle w:val="ListParagraph"/>
        <w:spacing w:after="160" w:line="300" w:lineRule="auto"/>
        <w:ind w:left="720" w:firstLine="0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</w:p>
    <w:p w14:paraId="59A48893" w14:textId="5BD5B2FF" w:rsidR="000F4649" w:rsidRPr="00D92882" w:rsidRDefault="000F4649" w:rsidP="000F4649">
      <w:pPr>
        <w:pStyle w:val="ListParagraph"/>
        <w:ind w:left="709" w:hanging="72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Submitted</w:t>
      </w:r>
    </w:p>
    <w:p w14:paraId="76EC9F1F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Liu Y., Li S., Liu M.,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Huang X., &amp; Du S., No-reference stereoscopic image quality assessment by combining global and local features, under revision, submitted to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Circuits and Systems for Video Technology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2019.</w:t>
      </w:r>
      <w:bookmarkStart w:id="1" w:name="_GoBack"/>
      <w:bookmarkEnd w:id="1"/>
    </w:p>
    <w:p w14:paraId="6EA172CD" w14:textId="649CE13B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Paul A.,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Yang Y., Online Sequential Learning with Non-Iterative Strategy for Dimension Reduction and Image Classification, submitted to </w:t>
      </w:r>
      <w:r w:rsidR="00303F31" w:rsidRPr="00303F31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Systems, Man and Cybernetic</w:t>
      </w:r>
      <w:r w:rsidR="00303F31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s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1270622B" w14:textId="77777777" w:rsidR="000F4649" w:rsidRPr="007412FC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Al-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urjman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F., Al-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Oqily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., &amp; Choudhury S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 An Energy-Efficient Topology Control Algorithm for Optimizing the Lifetime of Wireless Information-Centric IoT Networks</w:t>
      </w:r>
      <w:r w:rsidRPr="007412FC">
        <w:rPr>
          <w:rFonts w:ascii="Helvetica" w:hAnsi="Helvetica" w:cs="Times New Roman"/>
          <w:noProof/>
          <w:color w:val="000000" w:themeColor="text1"/>
          <w:sz w:val="18"/>
          <w:szCs w:val="18"/>
          <w:lang w:eastAsia="zh-CN"/>
        </w:rPr>
        <w:drawing>
          <wp:inline distT="0" distB="0" distL="0" distR="0" wp14:anchorId="5B810CB4" wp14:editId="00D135E7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  <w:r w:rsidRPr="00D92882">
        <w:rPr>
          <w:color w:val="000000" w:themeColor="text1"/>
          <w:sz w:val="18"/>
          <w:szCs w:val="18"/>
        </w:rPr>
        <w:t xml:space="preserve">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Future Generation Computer Systems.</w:t>
      </w:r>
    </w:p>
    <w:p w14:paraId="7C72C3AA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color w:val="000000" w:themeColor="text1"/>
          <w:sz w:val="18"/>
          <w:szCs w:val="18"/>
        </w:rPr>
      </w:pP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assone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J.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Simpson M.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Mendhe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C., Mago V., &amp; Choudhury S.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Utilizing Twitter Data Analysis and Deep Learning to Identify Drug Use.</w:t>
      </w:r>
      <w:r w:rsidRPr="00D92882">
        <w:rPr>
          <w:color w:val="000000" w:themeColor="text1"/>
          <w:sz w:val="18"/>
          <w:szCs w:val="18"/>
        </w:rPr>
        <w:t xml:space="preserve">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Access.</w:t>
      </w:r>
    </w:p>
    <w:p w14:paraId="59C94BDD" w14:textId="77777777" w:rsidR="000F4649" w:rsidRDefault="000F4649" w:rsidP="000F4649">
      <w:pPr>
        <w:pStyle w:val="Heading1"/>
      </w:pPr>
      <w:r>
        <w:t>Awards and Honors</w:t>
      </w:r>
    </w:p>
    <w:p w14:paraId="1A7047E9" w14:textId="77777777" w:rsidR="000F4649" w:rsidRPr="00D92882" w:rsidRDefault="000F4649" w:rsidP="000F4649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External</w:t>
      </w:r>
    </w:p>
    <w:p w14:paraId="60837B54" w14:textId="1CBAA90C" w:rsidR="000F4649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-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Vector Scholarships in Artificial Intelligence (VSAI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by Vector Institute, $17,500</w:t>
      </w:r>
    </w:p>
    <w:p w14:paraId="3FF3FEC3" w14:textId="77777777" w:rsidR="00897C4B" w:rsidRPr="00D92882" w:rsidRDefault="00897C4B" w:rsidP="00897C4B">
      <w:pPr>
        <w:pStyle w:val="ListParagraph"/>
        <w:spacing w:after="160" w:line="300" w:lineRule="auto"/>
        <w:ind w:left="720" w:firstLine="0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2F1F1C82" w14:textId="77777777" w:rsidR="000F4649" w:rsidRPr="00D92882" w:rsidRDefault="000F4649" w:rsidP="000F4649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Lakehead University</w:t>
      </w:r>
    </w:p>
    <w:p w14:paraId="57957CA5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International Match Fund Award</w:t>
      </w:r>
    </w:p>
    <w:p w14:paraId="1CDBA27B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Science and Environmental Studies Award</w:t>
      </w:r>
    </w:p>
    <w:p w14:paraId="30F508AC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raduate Assistantship</w:t>
      </w:r>
    </w:p>
    <w:p w14:paraId="435A8CF8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Research Award</w:t>
      </w:r>
    </w:p>
    <w:p w14:paraId="03DEE1CF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University Entrance Award</w:t>
      </w:r>
    </w:p>
    <w:p w14:paraId="18898244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University International Entrance Award</w:t>
      </w:r>
    </w:p>
    <w:p w14:paraId="6E5729CA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Science and Environmental Studies Entrance Award</w:t>
      </w:r>
    </w:p>
    <w:p w14:paraId="20EB2857" w14:textId="77777777" w:rsidR="00D92882" w:rsidRDefault="00D92882" w:rsidP="00D92882">
      <w:pPr>
        <w:pStyle w:val="Heading1"/>
      </w:pPr>
      <w:r>
        <w:t>Projects</w:t>
      </w:r>
    </w:p>
    <w:p w14:paraId="7877521E" w14:textId="77777777" w:rsidR="00D92882" w:rsidRPr="00D92882" w:rsidRDefault="00D92882" w:rsidP="00D92882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Research projects</w:t>
      </w:r>
    </w:p>
    <w:p w14:paraId="149631CD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r w:rsidRPr="00D92882">
        <w:rPr>
          <w:rFonts w:ascii="Helvetica" w:hAnsi="Helvetica" w:cs="Times New Roman"/>
          <w:color w:val="FF0000"/>
          <w:sz w:val="18"/>
          <w:szCs w:val="15"/>
          <w:lang w:eastAsia="zh-CN"/>
        </w:rPr>
        <w:t>Ongo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)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Deep Learning Satellite Image Lichen Mapp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in collaboration with NCASI Inc., funded by NSERC)</w:t>
      </w:r>
    </w:p>
    <w:p w14:paraId="61014456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Deep Learning 4X Video Super-Resolution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hyperlink r:id="rId12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www.youtube.com/watch?v=W8TxAPylE0Y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08A7804C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-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Utilizing Twitter Data Analysis and Deep Learning to Identify Drug Use</w:t>
      </w:r>
    </w:p>
    <w:p w14:paraId="1CF18A0D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eep Learning Portrait Mode Photo Generator</w:t>
      </w:r>
    </w:p>
    <w:p w14:paraId="7949CF2A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istributed Dense RFID Readers Arrangement Algorithm</w:t>
      </w:r>
    </w:p>
    <w:p w14:paraId="1F9D722D" w14:textId="0E814AAC" w:rsidR="00D92882" w:rsidRPr="00897C4B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7-2018) Undergraduate Thesis: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Using Machine Learning in Gomoku Game</w:t>
      </w:r>
    </w:p>
    <w:p w14:paraId="111A5512" w14:textId="77777777" w:rsidR="00897C4B" w:rsidRPr="00D92882" w:rsidRDefault="00897C4B" w:rsidP="00897C4B">
      <w:pPr>
        <w:pStyle w:val="ListParagraph"/>
        <w:spacing w:after="160" w:line="300" w:lineRule="auto"/>
        <w:ind w:left="720" w:firstLine="0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7631DBD2" w14:textId="77777777" w:rsidR="00D92882" w:rsidRPr="00D92882" w:rsidRDefault="00D92882" w:rsidP="00D92882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Other projects</w:t>
      </w:r>
    </w:p>
    <w:p w14:paraId="71CAFF52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r w:rsidRPr="00D92882">
        <w:rPr>
          <w:rFonts w:ascii="Helvetica" w:hAnsi="Helvetica" w:cs="Times New Roman"/>
          <w:color w:val="FF0000"/>
          <w:sz w:val="18"/>
          <w:szCs w:val="15"/>
          <w:lang w:eastAsia="zh-CN"/>
        </w:rPr>
        <w:t>Ongo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BPPV Mobile App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for healthcare training (Android and iOS)</w:t>
      </w:r>
    </w:p>
    <w:p w14:paraId="13B1ECB2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Open source web-based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Painting Application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3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www/draw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2BD21E8A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A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Tensorflow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implementation of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Extreme Learning Autoencod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4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github.com/PeizhiYan/ELA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6EA5E9D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Convolution-Based Gomoku Game Evaluation Algorithm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5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js_codes/gomoku/index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583C75A4" w14:textId="77777777" w:rsidR="00D92882" w:rsidRDefault="00D92882" w:rsidP="00D92882">
      <w:pPr>
        <w:pStyle w:val="Heading1"/>
      </w:pPr>
      <w:r>
        <w:t>Skills</w:t>
      </w:r>
    </w:p>
    <w:p w14:paraId="2279EECB" w14:textId="48BB4808" w:rsidR="00D92882" w:rsidRPr="00D92882" w:rsidRDefault="00D92882" w:rsidP="00D92882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Programming </w:t>
      </w:r>
      <w:r w:rsidR="00CB71F6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nguages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Python, Java, C++, C, JavaScript, HTML5, CSS3</w:t>
      </w:r>
      <w:r w:rsidR="0059522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swift</w:t>
      </w:r>
    </w:p>
    <w:p w14:paraId="3ACAAFE6" w14:textId="3B446AFE" w:rsidR="000F4649" w:rsidRPr="00595222" w:rsidRDefault="00D92882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lastRenderedPageBreak/>
        <w:t xml:space="preserve">Open </w:t>
      </w:r>
      <w:r w:rsidR="00CB71F6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urce </w:t>
      </w:r>
      <w:r w:rsidR="00CB71F6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ibraries: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OpenCV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Tensorflow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Keras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SciPy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urobi</w:t>
      </w:r>
      <w:proofErr w:type="spellEnd"/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Paper.js</w:t>
      </w:r>
    </w:p>
    <w:p w14:paraId="0CCACF58" w14:textId="02E6C7B7" w:rsidR="000F4649" w:rsidRPr="003A49D7" w:rsidRDefault="00595222" w:rsidP="003A49D7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thers: </w:t>
      </w:r>
      <w:r w:rsidRPr="0059522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Latex, </w:t>
      </w:r>
      <w:proofErr w:type="spellStart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Xcode</w:t>
      </w:r>
      <w:proofErr w:type="spellEnd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IDE, </w:t>
      </w:r>
      <w:r w:rsidR="00117ACD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Linux OS</w:t>
      </w:r>
      <w:r w:rsidR="005D24EB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, </w:t>
      </w:r>
      <w:proofErr w:type="spellStart"/>
      <w:r w:rsidR="005D24EB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Matlab</w:t>
      </w:r>
      <w:proofErr w:type="spellEnd"/>
      <w:r w:rsidR="006B3A1F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, Adobe Photoshop, Adobe Illustrator</w:t>
      </w:r>
    </w:p>
    <w:sectPr w:rsidR="000F4649" w:rsidRPr="003A49D7">
      <w:headerReference w:type="default" r:id="rId16"/>
      <w:footerReference w:type="default" r:id="rId17"/>
      <w:headerReference w:type="first" r:id="rId18"/>
      <w:pgSz w:w="12240" w:h="15840"/>
      <w:pgMar w:top="1152" w:right="1123" w:bottom="1195" w:left="1123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089056" w14:textId="77777777" w:rsidR="00065C05" w:rsidRDefault="00065C05">
      <w:pPr>
        <w:spacing w:after="0" w:line="240" w:lineRule="auto"/>
      </w:pPr>
      <w:r>
        <w:separator/>
      </w:r>
    </w:p>
  </w:endnote>
  <w:endnote w:type="continuationSeparator" w:id="0">
    <w:p w14:paraId="38E19281" w14:textId="77777777" w:rsidR="00065C05" w:rsidRDefault="00065C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63307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3419FB" w14:textId="77777777" w:rsidR="005C4B0C" w:rsidRDefault="000B2385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547F8F" w14:textId="77777777" w:rsidR="00065C05" w:rsidRDefault="00065C05">
      <w:pPr>
        <w:spacing w:after="0" w:line="240" w:lineRule="auto"/>
      </w:pPr>
      <w:r>
        <w:separator/>
      </w:r>
    </w:p>
  </w:footnote>
  <w:footnote w:type="continuationSeparator" w:id="0">
    <w:p w14:paraId="754EC197" w14:textId="77777777" w:rsidR="00065C05" w:rsidRDefault="00065C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C1A95" w14:textId="77777777" w:rsidR="005C4B0C" w:rsidRDefault="000B2385">
    <w:pPr>
      <w:pStyle w:val="Header"/>
    </w:pP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626E5711" wp14:editId="3E0F231C">
              <wp:simplePos x="0" y="0"/>
              <wp:positionH relativeFrom="margin">
                <wp:align>left</wp:align>
              </wp:positionH>
              <wp:positionV relativeFrom="page">
                <wp:align>top</wp:align>
              </wp:positionV>
              <wp:extent cx="3200400" cy="10056322"/>
              <wp:effectExtent l="0" t="0" r="0" b="0"/>
              <wp:wrapNone/>
              <wp:docPr id="4" name="Group 4" title="Background graphic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200400" cy="10056322"/>
                        <a:chOff x="0" y="0"/>
                        <a:chExt cx="3200400" cy="10056322"/>
                      </a:xfrm>
                    </wpg:grpSpPr>
                    <wps:wsp>
                      <wps:cNvPr id="1" name="Rectangle 2"/>
                      <wps:cNvSpPr/>
                      <wps:spPr>
                        <a:xfrm>
                          <a:off x="0" y="0"/>
                          <a:ext cx="3200400" cy="192024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Rectangle 3"/>
                      <wps:cNvSpPr/>
                      <wps:spPr>
                        <a:xfrm>
                          <a:off x="0" y="9964882"/>
                          <a:ext cx="3200400" cy="9144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412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7A02FEA6" id="Group 4" o:spid="_x0000_s1026" alt="Title: Background graphics" style="position:absolute;margin-left:0;margin-top:0;width:252pt;height:791.85pt;z-index:251661312;mso-width-percent:412;mso-height-percent:1000;mso-position-horizontal:left;mso-position-horizontal-relative:margin;mso-position-vertical:top;mso-position-vertical-relative:page;mso-width-percent:412;mso-height-percent:1000" coordsize="32004,100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">
              <v:rect id="Rectangle 2" o:spid="_x0000_s1027" style="position:absolute;width:32004;height:19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" fillcolor="#4b3a2e [3215]" stroked="f" strokeweight="1pt"/>
              <v:rect id="Rectangle 3" o:spid="_x0000_s1028" style="position:absolute;top:99648;width:32004;height:9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" fillcolor="#4b3a2e [3215]" stroked="f" strokeweight="1pt"/>
              <w10:wrap anchorx="margin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7DB2F3" w14:textId="77777777" w:rsidR="005C4B0C" w:rsidRDefault="000B2385">
    <w:pPr>
      <w:pStyle w:val="Header"/>
    </w:pP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65C2AD48" wp14:editId="787E8143">
              <wp:simplePos x="0" y="0"/>
              <wp:positionH relativeFrom="margin">
                <wp:align>left</wp:align>
              </wp:positionH>
              <wp:positionV relativeFrom="page">
                <wp:align>top</wp:align>
              </wp:positionV>
              <wp:extent cx="3200400" cy="10056322"/>
              <wp:effectExtent l="0" t="0" r="0" b="0"/>
              <wp:wrapNone/>
              <wp:docPr id="5" name="Group 5" title="Background graphic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200400" cy="10056322"/>
                        <a:chOff x="0" y="0"/>
                        <a:chExt cx="3200400" cy="10056322"/>
                      </a:xfrm>
                    </wpg:grpSpPr>
                    <wps:wsp>
                      <wps:cNvPr id="6" name="Rectangle 6"/>
                      <wps:cNvSpPr/>
                      <wps:spPr>
                        <a:xfrm>
                          <a:off x="0" y="0"/>
                          <a:ext cx="3200400" cy="192024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angle 7"/>
                      <wps:cNvSpPr/>
                      <wps:spPr>
                        <a:xfrm>
                          <a:off x="0" y="9964882"/>
                          <a:ext cx="3200400" cy="9144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412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3DFF76AF" id="Group 5" o:spid="_x0000_s1026" alt="Title: Background graphics" style="position:absolute;margin-left:0;margin-top:0;width:252pt;height:791.85pt;z-index:251663360;mso-width-percent:412;mso-height-percent:1000;mso-position-horizontal:left;mso-position-horizontal-relative:margin;mso-position-vertical:top;mso-position-vertical-relative:page;mso-width-percent:412;mso-height-percent:1000" coordsize="32004,100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">
              <v:rect id="Rectangle 6" o:spid="_x0000_s1027" style="position:absolute;width:32004;height:19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" fillcolor="#4b3a2e [3215]" stroked="f" strokeweight="1pt"/>
              <v:rect id="Rectangle 7" o:spid="_x0000_s1028" style="position:absolute;top:99648;width:32004;height:9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" fillcolor="#4b3a2e [3215]" stroked="f" strokeweight="1pt"/>
              <w10:wrap anchorx="margin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FF442C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028F2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C4002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ED2B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BB8496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AEF4D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FA6885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BA42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750E6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3D62E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2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0NzCyMLY0MLQwN7NU0lEKTi0uzszPAykwrQUAmtruNCwAAAA="/>
  </w:docVars>
  <w:rsids>
    <w:rsidRoot w:val="00824731"/>
    <w:rsid w:val="00065C05"/>
    <w:rsid w:val="000B2385"/>
    <w:rsid w:val="000E6D4F"/>
    <w:rsid w:val="000F4649"/>
    <w:rsid w:val="00117ACD"/>
    <w:rsid w:val="0021091D"/>
    <w:rsid w:val="00271DB7"/>
    <w:rsid w:val="00303F31"/>
    <w:rsid w:val="003A49D7"/>
    <w:rsid w:val="003B1DEE"/>
    <w:rsid w:val="004D651A"/>
    <w:rsid w:val="0058596C"/>
    <w:rsid w:val="00595222"/>
    <w:rsid w:val="005C4B0C"/>
    <w:rsid w:val="005D24EB"/>
    <w:rsid w:val="006B3A1F"/>
    <w:rsid w:val="007412FC"/>
    <w:rsid w:val="007800B3"/>
    <w:rsid w:val="00813BA9"/>
    <w:rsid w:val="00820497"/>
    <w:rsid w:val="00824731"/>
    <w:rsid w:val="00893047"/>
    <w:rsid w:val="00897C4B"/>
    <w:rsid w:val="009623C4"/>
    <w:rsid w:val="009E3388"/>
    <w:rsid w:val="00A0710F"/>
    <w:rsid w:val="00A93BE4"/>
    <w:rsid w:val="00BF58E8"/>
    <w:rsid w:val="00C877D1"/>
    <w:rsid w:val="00C979DC"/>
    <w:rsid w:val="00CB71F6"/>
    <w:rsid w:val="00D650C4"/>
    <w:rsid w:val="00D92882"/>
    <w:rsid w:val="00E47E47"/>
    <w:rsid w:val="00F11B74"/>
    <w:rsid w:val="00F33CEF"/>
    <w:rsid w:val="00FF5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5B87EF"/>
  <w15:chartTrackingRefBased/>
  <w15:docId w15:val="{25FABE4B-DC1E-444C-98B1-E37759281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4B3A2E" w:themeColor="text2"/>
        <w:sz w:val="22"/>
        <w:szCs w:val="22"/>
        <w:lang w:val="en-US" w:eastAsia="ja-JP" w:bidi="ar-SA"/>
      </w:rPr>
    </w:rPrDefault>
    <w:pPrDefault>
      <w:pPr>
        <w:spacing w:after="6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320" w:after="200"/>
      <w:contextualSpacing/>
      <w:outlineLvl w:val="0"/>
    </w:pPr>
    <w:rPr>
      <w:rFonts w:asciiTheme="majorHAnsi" w:hAnsiTheme="majorHAnsi"/>
      <w:b/>
      <w:spacing w:val="21"/>
      <w:sz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20" w:after="80"/>
      <w:contextualSpacing/>
      <w:outlineLvl w:val="1"/>
    </w:pPr>
    <w:rPr>
      <w:rFonts w:asciiTheme="majorHAnsi" w:eastAsiaTheme="majorEastAsia" w:hAnsiTheme="majorHAnsi" w:cstheme="majorBidi"/>
      <w:b/>
      <w:i/>
      <w:spacing w:val="2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outlineLvl w:val="2"/>
    </w:pPr>
    <w:rPr>
      <w:rFonts w:asciiTheme="majorHAnsi" w:eastAsiaTheme="majorEastAsia" w:hAnsiTheme="majorHAnsi" w:cstheme="majorBidi"/>
      <w:i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3"/>
    </w:pPr>
    <w:rPr>
      <w:rFonts w:asciiTheme="majorHAnsi" w:eastAsiaTheme="majorEastAsia" w:hAnsiTheme="majorHAnsi" w:cstheme="majorBidi"/>
      <w:b/>
      <w:iCs/>
      <w:caps/>
      <w:spacing w:val="2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4"/>
    </w:pPr>
    <w:rPr>
      <w:rFonts w:asciiTheme="majorHAnsi" w:eastAsiaTheme="majorEastAsia" w:hAnsiTheme="majorHAnsi" w:cstheme="majorBidi"/>
      <w:b/>
      <w:spacing w:val="2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5"/>
    </w:pPr>
    <w:rPr>
      <w:rFonts w:asciiTheme="majorHAnsi" w:eastAsiaTheme="majorEastAsia" w:hAnsiTheme="majorHAnsi" w:cstheme="majorBidi"/>
      <w:b/>
      <w:i/>
      <w:spacing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6"/>
    </w:pPr>
    <w:rPr>
      <w:rFonts w:asciiTheme="majorHAnsi" w:eastAsiaTheme="majorEastAsia" w:hAnsiTheme="majorHAnsi" w:cstheme="majorBidi"/>
      <w:iCs/>
      <w:spacing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7"/>
    </w:pPr>
    <w:rPr>
      <w:rFonts w:asciiTheme="majorHAnsi" w:eastAsiaTheme="majorEastAsia" w:hAnsiTheme="majorHAnsi" w:cstheme="majorBidi"/>
      <w:b/>
      <w:color w:val="A6856E" w:themeColor="text2" w:themeTint="99"/>
      <w:spacing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8"/>
    </w:pPr>
    <w:rPr>
      <w:rFonts w:asciiTheme="majorHAnsi" w:eastAsiaTheme="majorEastAsia" w:hAnsiTheme="majorHAnsi" w:cstheme="majorBidi"/>
      <w:b/>
      <w:iCs/>
      <w:caps/>
      <w:color w:val="A6856E" w:themeColor="text2" w:themeTint="99"/>
      <w:spacing w:val="21"/>
      <w:sz w:val="2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semiHidden/>
    <w:unhideWhenUsed/>
    <w:pPr>
      <w:spacing w:after="240" w:line="240" w:lineRule="auto"/>
      <w:contextualSpacing/>
    </w:pPr>
    <w:rPr>
      <w:rFonts w:asciiTheme="majorHAnsi" w:eastAsiaTheme="majorEastAsia" w:hAnsiTheme="majorHAnsi" w:cstheme="majorBidi"/>
      <w:b/>
      <w:caps/>
      <w:spacing w:val="21"/>
      <w:kern w:val="28"/>
      <w:sz w:val="64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b/>
      <w:caps/>
      <w:spacing w:val="21"/>
      <w:kern w:val="28"/>
      <w:sz w:val="64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pPr>
      <w:numPr>
        <w:ilvl w:val="1"/>
      </w:numPr>
      <w:spacing w:after="960" w:line="240" w:lineRule="auto"/>
      <w:contextualSpacing/>
    </w:pPr>
    <w:rPr>
      <w:rFonts w:eastAsiaTheme="minorEastAsia"/>
      <w:i/>
      <w:spacing w:val="21"/>
      <w:sz w:val="3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hAnsiTheme="majorHAnsi"/>
      <w:b/>
      <w:spacing w:val="21"/>
      <w:sz w:val="26"/>
    </w:r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  <w:rPr>
      <w:b/>
      <w:spacing w:val="21"/>
      <w:sz w:val="26"/>
    </w:rPr>
  </w:style>
  <w:style w:type="character" w:customStyle="1" w:styleId="FooterChar">
    <w:name w:val="Footer Char"/>
    <w:basedOn w:val="DefaultParagraphFont"/>
    <w:link w:val="Footer"/>
    <w:uiPriority w:val="99"/>
    <w:rPr>
      <w:b/>
      <w:spacing w:val="21"/>
      <w:sz w:val="2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i/>
      <w:spacing w:val="2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b/>
      <w:spacing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i/>
      <w:spacing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spacing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color w:val="A6856E" w:themeColor="text2" w:themeTint="99"/>
      <w:spacing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iCs/>
      <w:caps/>
      <w:color w:val="A6856E" w:themeColor="text2" w:themeTint="99"/>
      <w:spacing w:val="21"/>
      <w:sz w:val="20"/>
      <w:szCs w:val="21"/>
    </w:rPr>
  </w:style>
  <w:style w:type="character" w:styleId="Emphasis">
    <w:name w:val="Emphasis"/>
    <w:basedOn w:val="DefaultParagraphFont"/>
    <w:uiPriority w:val="20"/>
    <w:unhideWhenUsed/>
    <w:qFormat/>
    <w:rPr>
      <w:b/>
      <w:iCs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i/>
      <w:spacing w:val="21"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aps/>
      <w:smallCaps w:val="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 w:after="240"/>
      <w:contextualSpacing/>
    </w:pPr>
    <w:rPr>
      <w:i/>
      <w:iCs/>
      <w:sz w:val="32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 w:after="240"/>
      <w:contextualSpacing/>
    </w:pPr>
    <w:rPr>
      <w:b/>
      <w:i/>
      <w:iCs/>
      <w:sz w:val="3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4B3A2E" w:themeColor="text2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4B3A2E" w:themeColor="text2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spacing w:val="0"/>
      <w:u w:val="single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18"/>
      <w:szCs w:val="18"/>
    </w:rPr>
  </w:style>
  <w:style w:type="paragraph" w:customStyle="1" w:styleId="ContactInfo">
    <w:name w:val="Contact Info"/>
    <w:basedOn w:val="Normal"/>
    <w:uiPriority w:val="2"/>
    <w:qFormat/>
    <w:pPr>
      <w:spacing w:after="920"/>
      <w:contextualSpacing/>
    </w:p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B3A2E" w:themeColor="text2"/>
    </w:rPr>
  </w:style>
  <w:style w:type="character" w:styleId="IntenseEmphasis">
    <w:name w:val="Intense Emphasis"/>
    <w:basedOn w:val="DefaultParagraphFont"/>
    <w:uiPriority w:val="21"/>
    <w:semiHidden/>
    <w:unhideWhenUsed/>
    <w:rPr>
      <w:b/>
      <w:i/>
      <w:iCs/>
      <w:color w:val="4B3A2E" w:themeColor="text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ListParagraph">
    <w:name w:val="List Paragraph"/>
    <w:basedOn w:val="Normal"/>
    <w:uiPriority w:val="34"/>
    <w:unhideWhenUsed/>
    <w:qFormat/>
    <w:pPr>
      <w:ind w:left="216" w:hanging="216"/>
      <w:contextualSpacing/>
    </w:pPr>
  </w:style>
  <w:style w:type="paragraph" w:customStyle="1" w:styleId="Name">
    <w:name w:val="Name"/>
    <w:basedOn w:val="Normal"/>
    <w:link w:val="NameChar"/>
    <w:uiPriority w:val="1"/>
    <w:qFormat/>
    <w:pPr>
      <w:spacing w:after="240" w:line="240" w:lineRule="auto"/>
      <w:contextualSpacing/>
    </w:pPr>
    <w:rPr>
      <w:b/>
      <w:caps/>
      <w:spacing w:val="21"/>
      <w:sz w:val="36"/>
    </w:rPr>
  </w:style>
  <w:style w:type="character" w:customStyle="1" w:styleId="NameChar">
    <w:name w:val="Name Char"/>
    <w:basedOn w:val="DefaultParagraphFont"/>
    <w:link w:val="Name"/>
    <w:uiPriority w:val="1"/>
    <w:rPr>
      <w:b/>
      <w:caps/>
      <w:spacing w:val="21"/>
      <w:sz w:val="3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i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iCs/>
      <w:caps/>
      <w:spacing w:val="21"/>
    </w:rPr>
  </w:style>
  <w:style w:type="character" w:styleId="Hyperlink">
    <w:name w:val="Hyperlink"/>
    <w:basedOn w:val="DefaultParagraphFont"/>
    <w:uiPriority w:val="99"/>
    <w:unhideWhenUsed/>
    <w:rsid w:val="00824731"/>
    <w:rPr>
      <w:color w:val="3D859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7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24731"/>
    <w:rPr>
      <w:color w:val="A65E82" w:themeColor="followedHyperlink"/>
      <w:u w:val="single"/>
    </w:rPr>
  </w:style>
  <w:style w:type="paragraph" w:customStyle="1" w:styleId="p1">
    <w:name w:val="p1"/>
    <w:basedOn w:val="Normal"/>
    <w:rsid w:val="000F4649"/>
    <w:pPr>
      <w:spacing w:after="0" w:line="240" w:lineRule="auto"/>
    </w:pPr>
    <w:rPr>
      <w:rFonts w:ascii="Helvetica" w:eastAsiaTheme="minorEastAsia" w:hAnsi="Helvetica" w:cs="Times New Roman"/>
      <w:color w:val="auto"/>
      <w:sz w:val="15"/>
      <w:szCs w:val="15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48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yan@lakeheadu.ca" TargetMode="External"/><Relationship Id="rId13" Type="http://schemas.openxmlformats.org/officeDocument/2006/relationships/hyperlink" Target="https://peizhiyan.github.io/www/draw.html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peizhiyan.github.io/" TargetMode="External"/><Relationship Id="rId12" Type="http://schemas.openxmlformats.org/officeDocument/2006/relationships/hyperlink" Target="https://www.youtube.com/watch?v=W8TxAPylE0Y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gif"/><Relationship Id="rId5" Type="http://schemas.openxmlformats.org/officeDocument/2006/relationships/footnotes" Target="footnotes.xml"/><Relationship Id="rId15" Type="http://schemas.openxmlformats.org/officeDocument/2006/relationships/hyperlink" Target="https://peizhiyan.github.io/js_codes/gomoku/index.html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timetable.lakeheadu.ca/scripts/return.course.description.php?c=COMP&amp;cn=3413" TargetMode="External"/><Relationship Id="rId14" Type="http://schemas.openxmlformats.org/officeDocument/2006/relationships/hyperlink" Target="https://github.com/PeizhiYan/ELA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08127DB3E168A44A200A3E74398B7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D79286-4597-0542-8B77-E06DEA9EE044}"/>
      </w:docPartPr>
      <w:docPartBody>
        <w:p w:rsidR="00B87712" w:rsidRDefault="005225F1">
          <w:pPr>
            <w:pStyle w:val="808127DB3E168A44A200A3E74398B792"/>
          </w:pPr>
          <w:r>
            <w:t>Education</w:t>
          </w:r>
        </w:p>
      </w:docPartBody>
    </w:docPart>
    <w:docPart>
      <w:docPartPr>
        <w:name w:val="B60C375712041141BDA0D64885D73C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72E2F-966E-C040-A190-21128A080B1B}"/>
      </w:docPartPr>
      <w:docPartBody>
        <w:p w:rsidR="00B87712" w:rsidRDefault="005225F1">
          <w:pPr>
            <w:pStyle w:val="B60C375712041141BDA0D64885D73C63"/>
          </w:pPr>
          <w:r>
            <w:t>Experience</w:t>
          </w:r>
        </w:p>
      </w:docPartBody>
    </w:docPart>
    <w:docPart>
      <w:docPartPr>
        <w:name w:val="84AA95AC0F091C4295E6E01A9A5FE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3C71AB-D87E-EC48-90C0-FFE53AA4E262}"/>
      </w:docPartPr>
      <w:docPartBody>
        <w:p w:rsidR="00B87712" w:rsidRDefault="00355112" w:rsidP="00355112">
          <w:pPr>
            <w:pStyle w:val="84AA95AC0F091C4295E6E01A9A5FE38B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5112"/>
    <w:rsid w:val="000774DF"/>
    <w:rsid w:val="001602F6"/>
    <w:rsid w:val="00283BBC"/>
    <w:rsid w:val="00355112"/>
    <w:rsid w:val="005225F1"/>
    <w:rsid w:val="008A23B8"/>
    <w:rsid w:val="00AC3880"/>
    <w:rsid w:val="00B87712"/>
    <w:rsid w:val="00BD5BF9"/>
    <w:rsid w:val="00C24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34BA78026878D4AABD6038FD5C3AD33">
    <w:name w:val="034BA78026878D4AABD6038FD5C3AD33"/>
  </w:style>
  <w:style w:type="paragraph" w:customStyle="1" w:styleId="B2E793B4DD015A418C4B8807ED63F4C9">
    <w:name w:val="B2E793B4DD015A418C4B8807ED63F4C9"/>
  </w:style>
  <w:style w:type="paragraph" w:customStyle="1" w:styleId="4144D5C56EB5884DAB841D5F1CD6B092">
    <w:name w:val="4144D5C56EB5884DAB841D5F1CD6B092"/>
  </w:style>
  <w:style w:type="paragraph" w:customStyle="1" w:styleId="9D6C0DE4A141484DAB7C2D202FBF5438">
    <w:name w:val="9D6C0DE4A141484DAB7C2D202FBF5438"/>
  </w:style>
  <w:style w:type="paragraph" w:customStyle="1" w:styleId="808127DB3E168A44A200A3E74398B792">
    <w:name w:val="808127DB3E168A44A200A3E74398B792"/>
  </w:style>
  <w:style w:type="paragraph" w:customStyle="1" w:styleId="A216C05C47FB1D4AAF0E086DBA186607">
    <w:name w:val="A216C05C47FB1D4AAF0E086DBA186607"/>
  </w:style>
  <w:style w:type="paragraph" w:customStyle="1" w:styleId="423BB4FD34A8994FA20B9BCEFF011DB4">
    <w:name w:val="423BB4FD34A8994FA20B9BCEFF011DB4"/>
  </w:style>
  <w:style w:type="paragraph" w:customStyle="1" w:styleId="B60C375712041141BDA0D64885D73C63">
    <w:name w:val="B60C375712041141BDA0D64885D73C63"/>
  </w:style>
  <w:style w:type="paragraph" w:customStyle="1" w:styleId="E982B7A13C42D544AF2ECE332B4F6F4E">
    <w:name w:val="E982B7A13C42D544AF2ECE332B4F6F4E"/>
  </w:style>
  <w:style w:type="paragraph" w:customStyle="1" w:styleId="D38E07D50245FD4093DF178B1AB02190">
    <w:name w:val="D38E07D50245FD4093DF178B1AB02190"/>
  </w:style>
  <w:style w:type="paragraph" w:customStyle="1" w:styleId="DF80305E20A4A44BA8FCA0EE111DF031">
    <w:name w:val="DF80305E20A4A44BA8FCA0EE111DF031"/>
  </w:style>
  <w:style w:type="paragraph" w:customStyle="1" w:styleId="D5584C2B0ED1F149A6AD516BC1A260C8">
    <w:name w:val="D5584C2B0ED1F149A6AD516BC1A260C8"/>
  </w:style>
  <w:style w:type="paragraph" w:customStyle="1" w:styleId="AAFE35C1FF51E742A747975F3C5AB0D6">
    <w:name w:val="AAFE35C1FF51E742A747975F3C5AB0D6"/>
  </w:style>
  <w:style w:type="paragraph" w:customStyle="1" w:styleId="A2BFC9D47CC10A4EAC7E99EE9472DD21">
    <w:name w:val="A2BFC9D47CC10A4EAC7E99EE9472DD21"/>
  </w:style>
  <w:style w:type="paragraph" w:customStyle="1" w:styleId="84AA95AC0F091C4295E6E01A9A5FE38B">
    <w:name w:val="84AA95AC0F091C4295E6E01A9A5FE38B"/>
    <w:rsid w:val="00355112"/>
  </w:style>
  <w:style w:type="paragraph" w:customStyle="1" w:styleId="1F4FDC32E149E24597495881C2D4C6B1">
    <w:name w:val="1F4FDC32E149E24597495881C2D4C6B1"/>
    <w:rsid w:val="003551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B3A2E"/>
      </a:dk2>
      <a:lt2>
        <a:srgbClr val="F1EFEE"/>
      </a:lt2>
      <a:accent1>
        <a:srgbClr val="9E4733"/>
      </a:accent1>
      <a:accent2>
        <a:srgbClr val="DBA84D"/>
      </a:accent2>
      <a:accent3>
        <a:srgbClr val="4A5C6E"/>
      </a:accent3>
      <a:accent4>
        <a:srgbClr val="C76B42"/>
      </a:accent4>
      <a:accent5>
        <a:srgbClr val="AB967D"/>
      </a:accent5>
      <a:accent6>
        <a:srgbClr val="8B465F"/>
      </a:accent6>
      <a:hlink>
        <a:srgbClr val="3D859C"/>
      </a:hlink>
      <a:folHlink>
        <a:srgbClr val="A65E8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3</Pages>
  <Words>857</Words>
  <Characters>489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29</cp:revision>
  <cp:lastPrinted>2020-02-10T20:08:00Z</cp:lastPrinted>
  <dcterms:created xsi:type="dcterms:W3CDTF">2019-11-24T01:24:00Z</dcterms:created>
  <dcterms:modified xsi:type="dcterms:W3CDTF">2020-03-03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38</vt:lpwstr>
  </property>
</Properties>
</file>